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DAB4F7C" w14:textId="26F73FBD" w:rsidR="00E8119C" w:rsidRDefault="00E8119C" w:rsidP="00E8119C">
      <w:pPr>
        <w:autoSpaceDE w:val="0"/>
        <w:autoSpaceDN w:val="0"/>
        <w:adjustRightInd w:val="0"/>
        <w:jc w:val="center"/>
        <w:rPr>
          <w:rFonts w:ascii="Calibri" w:hAnsi="Calibri" w:cs="Calibri"/>
          <w:b/>
          <w:bCs/>
          <w:kern w:val="0"/>
        </w:rPr>
      </w:pPr>
      <w:r>
        <w:rPr>
          <w:noProof/>
        </w:rPr>
        <w:drawing>
          <wp:anchor distT="0" distB="0" distL="114300" distR="114300" simplePos="0" relativeHeight="251659264" behindDoc="0" locked="0" layoutInCell="1" allowOverlap="1" wp14:anchorId="323F609C" wp14:editId="6D04D4B3">
            <wp:simplePos x="0" y="0"/>
            <wp:positionH relativeFrom="column">
              <wp:posOffset>1123950</wp:posOffset>
            </wp:positionH>
            <wp:positionV relativeFrom="paragraph">
              <wp:posOffset>-352425</wp:posOffset>
            </wp:positionV>
            <wp:extent cx="4010025" cy="561968"/>
            <wp:effectExtent l="0" t="0" r="0" b="0"/>
            <wp:wrapNone/>
            <wp:docPr id="481522845" name="Picture 481522845" descr="cid:image001.png@01D5E1AB.8AAEDAF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id:image001.png@01D5E1AB.8AAEDAF0"/>
                    <pic:cNvPicPr>
                      <a:picLocks noChangeAspect="1" noChangeArrowheads="1"/>
                    </pic:cNvPicPr>
                  </pic:nvPicPr>
                  <pic:blipFill>
                    <a:blip r:embed="rId7" r:link="rId8">
                      <a:extLst>
                        <a:ext uri="{28A0092B-C50C-407E-A947-70E740481C1C}">
                          <a14:useLocalDpi xmlns:a14="http://schemas.microsoft.com/office/drawing/2010/main" val="0"/>
                        </a:ext>
                      </a:extLst>
                    </a:blip>
                    <a:srcRect/>
                    <a:stretch>
                      <a:fillRect/>
                    </a:stretch>
                  </pic:blipFill>
                  <pic:spPr bwMode="auto">
                    <a:xfrm>
                      <a:off x="0" y="0"/>
                      <a:ext cx="4045565" cy="566949"/>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432C1DC" w14:textId="77777777" w:rsidR="00E8119C" w:rsidRDefault="00E8119C" w:rsidP="00E8119C">
      <w:pPr>
        <w:autoSpaceDE w:val="0"/>
        <w:autoSpaceDN w:val="0"/>
        <w:adjustRightInd w:val="0"/>
        <w:jc w:val="center"/>
        <w:rPr>
          <w:rFonts w:ascii="Calibri" w:hAnsi="Calibri" w:cs="Calibri"/>
          <w:b/>
          <w:bCs/>
          <w:kern w:val="0"/>
        </w:rPr>
      </w:pPr>
    </w:p>
    <w:p w14:paraId="73160D7F" w14:textId="17F4554E" w:rsidR="00E8119C" w:rsidRPr="00E8119C" w:rsidRDefault="00E8119C" w:rsidP="00E8119C">
      <w:pPr>
        <w:autoSpaceDE w:val="0"/>
        <w:autoSpaceDN w:val="0"/>
        <w:adjustRightInd w:val="0"/>
        <w:jc w:val="center"/>
        <w:rPr>
          <w:rFonts w:ascii="Calibri" w:hAnsi="Calibri" w:cs="Calibri"/>
          <w:b/>
          <w:bCs/>
          <w:kern w:val="0"/>
        </w:rPr>
      </w:pPr>
      <w:r w:rsidRPr="00E8119C">
        <w:rPr>
          <w:rFonts w:ascii="Calibri" w:hAnsi="Calibri" w:cs="Calibri"/>
          <w:b/>
          <w:bCs/>
          <w:kern w:val="0"/>
        </w:rPr>
        <w:t>Director</w:t>
      </w:r>
      <w:r w:rsidR="00951865">
        <w:rPr>
          <w:rFonts w:ascii="Calibri" w:hAnsi="Calibri" w:cs="Calibri"/>
          <w:b/>
          <w:bCs/>
          <w:kern w:val="0"/>
        </w:rPr>
        <w:t>, IBMF</w:t>
      </w:r>
    </w:p>
    <w:p w14:paraId="1D71EE8E" w14:textId="2848273D" w:rsidR="00E8119C" w:rsidRPr="00E8119C" w:rsidRDefault="00E8119C" w:rsidP="00E8119C">
      <w:pPr>
        <w:autoSpaceDE w:val="0"/>
        <w:autoSpaceDN w:val="0"/>
        <w:adjustRightInd w:val="0"/>
        <w:jc w:val="center"/>
        <w:rPr>
          <w:rFonts w:ascii="Calibri" w:hAnsi="Calibri" w:cs="Calibri"/>
          <w:b/>
          <w:bCs/>
          <w:kern w:val="0"/>
        </w:rPr>
      </w:pPr>
      <w:r w:rsidRPr="00E8119C">
        <w:rPr>
          <w:rFonts w:ascii="Calibri" w:hAnsi="Calibri" w:cs="Calibri"/>
          <w:b/>
          <w:bCs/>
          <w:kern w:val="0"/>
        </w:rPr>
        <w:t>Division of Agricultural Sciences and Natural Resources</w:t>
      </w:r>
    </w:p>
    <w:p w14:paraId="789CCCB6" w14:textId="36D97F39" w:rsidR="00E8119C" w:rsidRDefault="00E8119C" w:rsidP="00E8119C">
      <w:pPr>
        <w:jc w:val="center"/>
        <w:rPr>
          <w:rFonts w:ascii="Calibri" w:hAnsi="Calibri" w:cs="Calibri"/>
          <w:b/>
          <w:bCs/>
          <w:kern w:val="0"/>
        </w:rPr>
      </w:pPr>
      <w:r w:rsidRPr="00E8119C">
        <w:rPr>
          <w:rFonts w:ascii="Calibri" w:hAnsi="Calibri" w:cs="Calibri"/>
          <w:b/>
          <w:bCs/>
          <w:kern w:val="0"/>
        </w:rPr>
        <w:t>Oklahoma State University – Stillwater, Oklahoma</w:t>
      </w:r>
    </w:p>
    <w:p w14:paraId="56FA8EB0" w14:textId="77777777" w:rsidR="00E8119C" w:rsidRPr="00E8119C" w:rsidRDefault="00E8119C" w:rsidP="00E8119C">
      <w:pPr>
        <w:jc w:val="center"/>
        <w:rPr>
          <w:rFonts w:ascii="Times New Roman" w:hAnsi="Times New Roman" w:cs="Times New Roman"/>
          <w:b/>
          <w:bCs/>
          <w:color w:val="000000"/>
          <w:kern w:val="0"/>
          <w:sz w:val="22"/>
          <w:szCs w:val="22"/>
        </w:rPr>
      </w:pPr>
    </w:p>
    <w:p w14:paraId="61E11D8C" w14:textId="23DDA255" w:rsidR="00972869" w:rsidRDefault="00972869" w:rsidP="00ED4F77">
      <w:pPr>
        <w:rPr>
          <w:bCs/>
        </w:rPr>
      </w:pPr>
      <w:r w:rsidRPr="00972869">
        <w:rPr>
          <w:b/>
          <w:color w:val="ED7D31" w:themeColor="accent2"/>
        </w:rPr>
        <w:t xml:space="preserve">The </w:t>
      </w:r>
      <w:r w:rsidR="00861BD0">
        <w:rPr>
          <w:b/>
          <w:color w:val="ED7D31" w:themeColor="accent2"/>
        </w:rPr>
        <w:t>Institute</w:t>
      </w:r>
      <w:r w:rsidR="00861BD0" w:rsidRPr="00972869">
        <w:rPr>
          <w:b/>
          <w:color w:val="ED7D31" w:themeColor="accent2"/>
        </w:rPr>
        <w:t xml:space="preserve"> </w:t>
      </w:r>
    </w:p>
    <w:p w14:paraId="0DAE6A8C" w14:textId="4A636331" w:rsidR="00ED4F77" w:rsidRPr="00DD7987" w:rsidRDefault="00ED4F77" w:rsidP="00ED4F77">
      <w:r w:rsidRPr="00DD7987">
        <w:rPr>
          <w:bCs/>
        </w:rPr>
        <w:t xml:space="preserve">The Institute for </w:t>
      </w:r>
      <w:r w:rsidR="0058190A" w:rsidRPr="00DD7987">
        <w:rPr>
          <w:bCs/>
        </w:rPr>
        <w:t xml:space="preserve">Biosecurity and </w:t>
      </w:r>
      <w:r w:rsidRPr="00DD7987">
        <w:rPr>
          <w:bCs/>
        </w:rPr>
        <w:t>Microbial Forensics</w:t>
      </w:r>
      <w:r w:rsidR="00A903C6" w:rsidRPr="00DD7987">
        <w:rPr>
          <w:bCs/>
        </w:rPr>
        <w:t xml:space="preserve"> (IBMF) </w:t>
      </w:r>
      <w:r w:rsidR="00BC4860" w:rsidRPr="00DD7987">
        <w:rPr>
          <w:bCs/>
        </w:rPr>
        <w:t>at</w:t>
      </w:r>
      <w:r w:rsidR="0058190A" w:rsidRPr="00DD7987">
        <w:rPr>
          <w:bCs/>
        </w:rPr>
        <w:t xml:space="preserve"> </w:t>
      </w:r>
      <w:r w:rsidRPr="00DD7987">
        <w:t>Oklaho</w:t>
      </w:r>
      <w:r w:rsidR="0058190A" w:rsidRPr="00DD7987">
        <w:t>ma State</w:t>
      </w:r>
      <w:r w:rsidR="00A903C6" w:rsidRPr="00DD7987">
        <w:t xml:space="preserve"> University</w:t>
      </w:r>
      <w:r w:rsidR="0058190A" w:rsidRPr="00DD7987">
        <w:t xml:space="preserve"> </w:t>
      </w:r>
      <w:r w:rsidR="00DD7987">
        <w:t>is seeking candidates for the Direct</w:t>
      </w:r>
      <w:r w:rsidR="00A61864">
        <w:t>or</w:t>
      </w:r>
      <w:r w:rsidR="00DD7987">
        <w:t xml:space="preserve"> of the Institute. </w:t>
      </w:r>
      <w:r w:rsidR="008D1EC3" w:rsidRPr="008D1EC3">
        <w:t>IBMF contributes science and tools for homeland security, microbial forensics, emerging plant and animal disease issues, food safety, and other topics related to potential threats (invasive diseases/pests, bioterrorism, etc.)</w:t>
      </w:r>
      <w:r w:rsidR="00702EF0">
        <w:t xml:space="preserve"> b</w:t>
      </w:r>
      <w:r w:rsidR="00A61864" w:rsidRPr="00DD7987">
        <w:t xml:space="preserve">y addressing critical and emerging </w:t>
      </w:r>
      <w:r w:rsidR="00A61864">
        <w:t xml:space="preserve">research </w:t>
      </w:r>
      <w:r w:rsidR="00A61864" w:rsidRPr="00DD7987">
        <w:t>needs related to national and international plant, animal, food safety, and biosecurity</w:t>
      </w:r>
      <w:r w:rsidR="00702EF0">
        <w:t xml:space="preserve"> issues</w:t>
      </w:r>
      <w:r w:rsidR="00CB61D1">
        <w:t xml:space="preserve">. </w:t>
      </w:r>
      <w:r w:rsidR="00A61864">
        <w:t xml:space="preserve"> </w:t>
      </w:r>
      <w:r w:rsidR="00CB61D1">
        <w:t>I</w:t>
      </w:r>
      <w:r w:rsidR="0058190A" w:rsidRPr="00DD7987">
        <w:t>BMF</w:t>
      </w:r>
      <w:r w:rsidRPr="00DD7987">
        <w:t xml:space="preserve"> </w:t>
      </w:r>
      <w:r w:rsidR="00A903C6" w:rsidRPr="00DD7987">
        <w:t xml:space="preserve">was </w:t>
      </w:r>
      <w:r w:rsidRPr="00DD7987">
        <w:t xml:space="preserve">the </w:t>
      </w:r>
      <w:r w:rsidR="0058190A" w:rsidRPr="00DD7987">
        <w:t>first</w:t>
      </w:r>
      <w:r w:rsidRPr="00DD7987">
        <w:t xml:space="preserve"> </w:t>
      </w:r>
      <w:r w:rsidR="00401BBC" w:rsidRPr="00DD7987">
        <w:t xml:space="preserve">academic </w:t>
      </w:r>
      <w:r w:rsidRPr="00DD7987">
        <w:t xml:space="preserve">entity in the U.S. </w:t>
      </w:r>
      <w:r w:rsidR="009237B4" w:rsidRPr="00DD7987">
        <w:t xml:space="preserve">to focus on these specific areas. The institute </w:t>
      </w:r>
      <w:r w:rsidR="00B40704" w:rsidRPr="00DD7987">
        <w:t>is in</w:t>
      </w:r>
      <w:r w:rsidR="009237B4" w:rsidRPr="00DD7987">
        <w:t xml:space="preserve"> </w:t>
      </w:r>
      <w:r w:rsidR="000304E9" w:rsidRPr="00DD7987">
        <w:t>the</w:t>
      </w:r>
      <w:r w:rsidR="009237B4" w:rsidRPr="00DD7987">
        <w:t xml:space="preserve"> </w:t>
      </w:r>
      <w:r w:rsidR="000304E9" w:rsidRPr="00DD7987">
        <w:t>multi</w:t>
      </w:r>
      <w:r w:rsidR="009237B4" w:rsidRPr="00DD7987">
        <w:t xml:space="preserve">disciplinary </w:t>
      </w:r>
      <w:r w:rsidR="000304E9" w:rsidRPr="00DD7987">
        <w:t>Henry Bellmon Research Center</w:t>
      </w:r>
      <w:r w:rsidR="00AD6820" w:rsidRPr="00DD7987">
        <w:t>,</w:t>
      </w:r>
      <w:r w:rsidR="000304E9" w:rsidRPr="00DD7987">
        <w:t xml:space="preserve"> </w:t>
      </w:r>
      <w:r w:rsidR="00A61864">
        <w:t>on</w:t>
      </w:r>
      <w:r w:rsidR="00A61864" w:rsidRPr="00DD7987">
        <w:t xml:space="preserve"> </w:t>
      </w:r>
      <w:r w:rsidR="000304E9" w:rsidRPr="00DD7987">
        <w:t xml:space="preserve">Stillwater’s Campus. IBMF </w:t>
      </w:r>
      <w:r w:rsidR="00AD6820" w:rsidRPr="00DD7987">
        <w:rPr>
          <w:rFonts w:cs="Times New Roman"/>
          <w:bCs/>
        </w:rPr>
        <w:t>is equipped with state-of-the-art laboratory equipment</w:t>
      </w:r>
      <w:r w:rsidR="00AD6820" w:rsidRPr="00DD7987">
        <w:rPr>
          <w:color w:val="0E101A"/>
        </w:rPr>
        <w:t xml:space="preserve"> for microbiology, </w:t>
      </w:r>
      <w:r w:rsidR="000304E9" w:rsidRPr="00DD7987">
        <w:rPr>
          <w:color w:val="0E101A"/>
        </w:rPr>
        <w:t>molecular biology</w:t>
      </w:r>
      <w:r w:rsidR="00AD6820" w:rsidRPr="00DD7987">
        <w:rPr>
          <w:color w:val="0E101A"/>
        </w:rPr>
        <w:t>, and forensics</w:t>
      </w:r>
      <w:r w:rsidR="000304E9" w:rsidRPr="00DD7987">
        <w:rPr>
          <w:color w:val="0E101A"/>
        </w:rPr>
        <w:t xml:space="preserve"> </w:t>
      </w:r>
      <w:r w:rsidR="00AD6820" w:rsidRPr="00DD7987">
        <w:rPr>
          <w:color w:val="0E101A"/>
        </w:rPr>
        <w:t>in</w:t>
      </w:r>
      <w:r w:rsidR="000304E9" w:rsidRPr="00DD7987">
        <w:rPr>
          <w:color w:val="0E101A"/>
        </w:rPr>
        <w:t xml:space="preserve"> </w:t>
      </w:r>
      <w:r w:rsidR="00AD6820" w:rsidRPr="00DD7987">
        <w:rPr>
          <w:rFonts w:cs="Times New Roman"/>
          <w:bCs/>
        </w:rPr>
        <w:t>a 3,500 sq. ft</w:t>
      </w:r>
      <w:r w:rsidR="00AD6820" w:rsidRPr="00DD7987">
        <w:t xml:space="preserve">. </w:t>
      </w:r>
      <w:r w:rsidR="00DD7987" w:rsidRPr="00DD7987">
        <w:rPr>
          <w:rFonts w:cs="Times New Roman"/>
          <w:bCs/>
        </w:rPr>
        <w:t xml:space="preserve">certified BSL-2 </w:t>
      </w:r>
      <w:r w:rsidR="00AD6820" w:rsidRPr="00DD7987">
        <w:t>laboratory space</w:t>
      </w:r>
      <w:r w:rsidR="00DD7987" w:rsidRPr="00DD7987">
        <w:rPr>
          <w:rFonts w:cs="Times New Roman"/>
          <w:bCs/>
        </w:rPr>
        <w:t>.</w:t>
      </w:r>
      <w:r w:rsidR="00AD6820" w:rsidRPr="00DD7987">
        <w:rPr>
          <w:rFonts w:cs="Times New Roman"/>
          <w:bCs/>
        </w:rPr>
        <w:t xml:space="preserve"> </w:t>
      </w:r>
      <w:r w:rsidR="00DD7987" w:rsidRPr="00DD7987">
        <w:rPr>
          <w:rFonts w:cs="Times New Roman"/>
          <w:bCs/>
        </w:rPr>
        <w:t xml:space="preserve">Additional laboratory space and equipment are available in the Noble Research </w:t>
      </w:r>
      <w:r w:rsidR="003E3882" w:rsidRPr="00DD7987">
        <w:rPr>
          <w:rFonts w:cs="Times New Roman"/>
          <w:bCs/>
        </w:rPr>
        <w:t>Center</w:t>
      </w:r>
      <w:r w:rsidR="00DD7987" w:rsidRPr="00DD7987">
        <w:rPr>
          <w:rFonts w:cs="Times New Roman"/>
          <w:bCs/>
        </w:rPr>
        <w:t xml:space="preserve">. </w:t>
      </w:r>
      <w:r w:rsidR="00DD7987" w:rsidRPr="00DD7987">
        <w:t>C</w:t>
      </w:r>
      <w:r w:rsidR="009237B4" w:rsidRPr="00DD7987">
        <w:t>urrent IBMF faculty members and affiliated faculty are well-experienced in microbial fo</w:t>
      </w:r>
      <w:r w:rsidR="00AD6820" w:rsidRPr="00DD7987">
        <w:t xml:space="preserve">rensics, pathogen detection, </w:t>
      </w:r>
      <w:r w:rsidR="009237B4" w:rsidRPr="00DD7987">
        <w:t>disease diagnostics, vector entomology, food microbiology, bioinformatics, molecular biology, and population biology.</w:t>
      </w:r>
    </w:p>
    <w:p w14:paraId="773A3F3E" w14:textId="63814BF9" w:rsidR="00ED4F77" w:rsidRDefault="00ED4F77" w:rsidP="00ED4F77">
      <w:pPr>
        <w:rPr>
          <w:rFonts w:asciiTheme="majorHAnsi" w:hAnsiTheme="majorHAnsi"/>
        </w:rPr>
      </w:pPr>
    </w:p>
    <w:p w14:paraId="10992B2E" w14:textId="08A9687B" w:rsidR="00ED4F77" w:rsidRPr="00972869" w:rsidRDefault="00ED4F77" w:rsidP="00972869">
      <w:pPr>
        <w:rPr>
          <w:rFonts w:asciiTheme="majorHAnsi" w:hAnsiTheme="majorHAnsi"/>
          <w:b/>
        </w:rPr>
      </w:pPr>
      <w:r w:rsidRPr="00972869">
        <w:rPr>
          <w:rFonts w:asciiTheme="majorHAnsi" w:hAnsiTheme="majorHAnsi"/>
          <w:b/>
          <w:color w:val="ED7D31" w:themeColor="accent2"/>
        </w:rPr>
        <w:t>Responsibilities</w:t>
      </w:r>
      <w:bookmarkStart w:id="0" w:name="_Hlk162949751"/>
    </w:p>
    <w:bookmarkEnd w:id="0"/>
    <w:p w14:paraId="523A06BC" w14:textId="6619E2BD" w:rsidR="00C04D15" w:rsidRPr="009F6A2C" w:rsidRDefault="00C04D15" w:rsidP="00ED4F77">
      <w:r w:rsidRPr="009F6A2C">
        <w:t>The successful candidate will serve in a 1</w:t>
      </w:r>
      <w:r w:rsidR="003D1B2D">
        <w:t>2</w:t>
      </w:r>
      <w:r w:rsidRPr="009F6A2C">
        <w:t xml:space="preserve">-month tenure track </w:t>
      </w:r>
      <w:r w:rsidR="003D1B2D">
        <w:t xml:space="preserve">administrative </w:t>
      </w:r>
      <w:r w:rsidRPr="009F6A2C">
        <w:t xml:space="preserve">position as the Director of IBMF to provide strong and creative leadership to the IBMF team and coordinate efforts within the Ferguson College of Agriculture in conducting outstanding research, education and outreach that are responsive </w:t>
      </w:r>
      <w:r w:rsidR="00E906FB" w:rsidRPr="009F6A2C">
        <w:t xml:space="preserve">to stakeholders in </w:t>
      </w:r>
      <w:r w:rsidRPr="009F6A2C">
        <w:t>Oklahoma</w:t>
      </w:r>
      <w:r w:rsidR="00717C49">
        <w:t>, nationally, and internationally</w:t>
      </w:r>
      <w:r w:rsidR="00E906FB" w:rsidRPr="009F6A2C">
        <w:t xml:space="preserve"> regarding</w:t>
      </w:r>
      <w:r w:rsidRPr="009F6A2C">
        <w:t xml:space="preserve"> defense, </w:t>
      </w:r>
      <w:r w:rsidR="00E906FB" w:rsidRPr="009F6A2C">
        <w:t xml:space="preserve">biosecurity, and food </w:t>
      </w:r>
      <w:r w:rsidRPr="009F6A2C">
        <w:t xml:space="preserve">security and safety communities.  </w:t>
      </w:r>
      <w:r w:rsidR="00717C49">
        <w:t xml:space="preserve">The candidate will be expected to form strong collaborations with existing </w:t>
      </w:r>
      <w:r w:rsidR="005F62BC">
        <w:t xml:space="preserve">institutes and departments across the campus. </w:t>
      </w:r>
      <w:r w:rsidRPr="009F6A2C">
        <w:t xml:space="preserve">The successful candidate will facilitate the development of cooperative programs, maintain a vision for Institute growth and success, and enhance capacity in emerging areas of </w:t>
      </w:r>
      <w:r w:rsidR="00E906FB" w:rsidRPr="009F6A2C">
        <w:t>research</w:t>
      </w:r>
      <w:r w:rsidRPr="009F6A2C">
        <w:t xml:space="preserve"> (microbial forensics, food/commodity safety and security, plant/animal patho</w:t>
      </w:r>
      <w:r w:rsidR="00E906FB" w:rsidRPr="009F6A2C">
        <w:t xml:space="preserve">gens transmitted by insects). </w:t>
      </w:r>
      <w:r w:rsidRPr="009F6A2C">
        <w:t xml:space="preserve">Specifically, the Director </w:t>
      </w:r>
      <w:r w:rsidR="00E906FB" w:rsidRPr="009F6A2C">
        <w:t>will address and lead</w:t>
      </w:r>
      <w:r w:rsidRPr="009F6A2C">
        <w:t xml:space="preserve"> important and specific </w:t>
      </w:r>
      <w:r w:rsidR="002B2704" w:rsidRPr="009F6A2C">
        <w:t>components</w:t>
      </w:r>
      <w:r w:rsidRPr="009F6A2C">
        <w:t xml:space="preserve"> of biosecurity research</w:t>
      </w:r>
      <w:r w:rsidR="00E906FB" w:rsidRPr="009F6A2C">
        <w:t xml:space="preserve"> in</w:t>
      </w:r>
      <w:r w:rsidR="00A02172">
        <w:t>,</w:t>
      </w:r>
      <w:r w:rsidR="00E906FB" w:rsidRPr="009F6A2C">
        <w:t xml:space="preserve"> but not limited to</w:t>
      </w:r>
      <w:r w:rsidR="00A02172">
        <w:t>,</w:t>
      </w:r>
      <w:r w:rsidRPr="009F6A2C">
        <w:t xml:space="preserve"> plant-insect interactions. The anticipated appointm</w:t>
      </w:r>
      <w:r w:rsidR="00E906FB" w:rsidRPr="009F6A2C">
        <w:t xml:space="preserve">ent will be Administration: 40% and </w:t>
      </w:r>
      <w:r w:rsidRPr="009F6A2C">
        <w:t>Research</w:t>
      </w:r>
      <w:r w:rsidR="00861BD0">
        <w:t>:</w:t>
      </w:r>
      <w:r w:rsidRPr="009F6A2C">
        <w:t xml:space="preserve"> 60% with the possibility of a potential teaching appointment to address critical needs of the Entomology and Plant Pathology curriculum.  </w:t>
      </w:r>
    </w:p>
    <w:p w14:paraId="4F47DD13" w14:textId="77777777" w:rsidR="001D0F38" w:rsidRDefault="001D0F38" w:rsidP="00ED4F77">
      <w:pPr>
        <w:rPr>
          <w:rFonts w:asciiTheme="majorHAnsi" w:hAnsiTheme="majorHAnsi"/>
          <w:b/>
        </w:rPr>
      </w:pPr>
    </w:p>
    <w:p w14:paraId="25470268" w14:textId="1D896D17" w:rsidR="00692855" w:rsidRPr="00D128FE" w:rsidRDefault="00692855" w:rsidP="00D128FE">
      <w:pPr>
        <w:rPr>
          <w:rFonts w:asciiTheme="majorHAnsi" w:hAnsiTheme="majorHAnsi"/>
          <w:bCs/>
        </w:rPr>
      </w:pPr>
      <w:r>
        <w:rPr>
          <w:rFonts w:asciiTheme="majorHAnsi" w:hAnsiTheme="majorHAnsi"/>
          <w:b/>
        </w:rPr>
        <w:t xml:space="preserve">Administration: </w:t>
      </w:r>
      <w:r w:rsidR="00D81E0F" w:rsidRPr="009F6A2C">
        <w:t>The IBMF Director will be r</w:t>
      </w:r>
      <w:r w:rsidR="00D128FE" w:rsidRPr="009F6A2C">
        <w:t xml:space="preserve">esponsible for providing leadership in planning, developing, </w:t>
      </w:r>
      <w:r w:rsidR="00E906FB" w:rsidRPr="009F6A2C">
        <w:t>implementing, and integrating</w:t>
      </w:r>
      <w:r w:rsidR="00D128FE" w:rsidRPr="009F6A2C">
        <w:t xml:space="preserve"> </w:t>
      </w:r>
      <w:r w:rsidR="00CC1F4F" w:rsidRPr="009F6A2C">
        <w:t>i</w:t>
      </w:r>
      <w:r w:rsidR="00D128FE" w:rsidRPr="009F6A2C">
        <w:t xml:space="preserve">nstitute programs in teaching, research, and extension. </w:t>
      </w:r>
      <w:r w:rsidR="00E906FB" w:rsidRPr="009F6A2C">
        <w:t>The IBMF Director will be responsible</w:t>
      </w:r>
      <w:r w:rsidR="00D128FE" w:rsidRPr="009F6A2C">
        <w:t xml:space="preserve"> for managing the </w:t>
      </w:r>
      <w:r w:rsidR="009F6446" w:rsidRPr="009F6A2C">
        <w:t>i</w:t>
      </w:r>
      <w:r w:rsidR="008A6E9D" w:rsidRPr="009F6A2C">
        <w:t>nstitute</w:t>
      </w:r>
      <w:r w:rsidR="00D128FE" w:rsidRPr="009F6A2C">
        <w:t xml:space="preserve">’s human resources </w:t>
      </w:r>
      <w:r w:rsidR="008A6E9D" w:rsidRPr="009F6A2C">
        <w:t xml:space="preserve">and </w:t>
      </w:r>
      <w:r w:rsidR="00204135" w:rsidRPr="009F6A2C">
        <w:t>providing</w:t>
      </w:r>
      <w:r w:rsidR="00D128FE" w:rsidRPr="009F6A2C">
        <w:t xml:space="preserve"> fiscal oversight of </w:t>
      </w:r>
      <w:r w:rsidR="00242B0D" w:rsidRPr="009F6A2C">
        <w:t xml:space="preserve">the </w:t>
      </w:r>
      <w:r w:rsidR="00D128FE" w:rsidRPr="009F6A2C">
        <w:t>annual operating budget</w:t>
      </w:r>
      <w:r w:rsidR="00242B0D" w:rsidRPr="009F6A2C">
        <w:t xml:space="preserve">. </w:t>
      </w:r>
      <w:r w:rsidR="00191E7F" w:rsidRPr="009F6A2C">
        <w:t>Responsible for leading efforts in grantsmanship that maintain and expand the scope of the institute</w:t>
      </w:r>
      <w:r w:rsidR="00E906FB" w:rsidRPr="009F6A2C">
        <w:t>, and c</w:t>
      </w:r>
      <w:r w:rsidR="004516AF" w:rsidRPr="009F6A2C">
        <w:t xml:space="preserve">ollaboratively work with </w:t>
      </w:r>
      <w:r w:rsidR="00175E4A" w:rsidRPr="009F6A2C">
        <w:t xml:space="preserve">the </w:t>
      </w:r>
      <w:r w:rsidR="00A2674A" w:rsidRPr="009F6A2C">
        <w:t xml:space="preserve">Vice President </w:t>
      </w:r>
      <w:r w:rsidR="00DA3264" w:rsidRPr="009F6A2C">
        <w:t>and Associate Deans</w:t>
      </w:r>
      <w:r w:rsidR="00175E4A" w:rsidRPr="009F6A2C">
        <w:t xml:space="preserve"> of the Division of Agriculture and Natural Resources</w:t>
      </w:r>
      <w:r w:rsidR="00A2674A" w:rsidRPr="009F6A2C">
        <w:t xml:space="preserve"> to develop strategic </w:t>
      </w:r>
      <w:r w:rsidR="00CC1F4F" w:rsidRPr="009F6A2C">
        <w:t xml:space="preserve">goals for the Institute. </w:t>
      </w:r>
      <w:r w:rsidR="00191E7F">
        <w:rPr>
          <w:rFonts w:asciiTheme="majorHAnsi" w:hAnsiTheme="majorHAnsi"/>
          <w:bCs/>
        </w:rPr>
        <w:t xml:space="preserve"> </w:t>
      </w:r>
    </w:p>
    <w:p w14:paraId="571D24C2" w14:textId="77777777" w:rsidR="00692855" w:rsidRDefault="00692855" w:rsidP="00ED4F77">
      <w:pPr>
        <w:rPr>
          <w:rFonts w:asciiTheme="majorHAnsi" w:hAnsiTheme="majorHAnsi"/>
          <w:b/>
        </w:rPr>
      </w:pPr>
    </w:p>
    <w:p w14:paraId="3B56333B" w14:textId="59BED518" w:rsidR="00ED4F77" w:rsidRPr="009F6A2C" w:rsidRDefault="00ED4F77" w:rsidP="00ED4F77">
      <w:r w:rsidRPr="005717EB">
        <w:rPr>
          <w:rFonts w:asciiTheme="majorHAnsi" w:hAnsiTheme="majorHAnsi"/>
          <w:b/>
        </w:rPr>
        <w:t>Research:</w:t>
      </w:r>
      <w:r>
        <w:rPr>
          <w:rFonts w:asciiTheme="majorHAnsi" w:hAnsiTheme="majorHAnsi"/>
        </w:rPr>
        <w:t xml:space="preserve">  </w:t>
      </w:r>
      <w:r w:rsidRPr="009F6A2C">
        <w:t xml:space="preserve">The </w:t>
      </w:r>
      <w:r w:rsidR="00D81E0F" w:rsidRPr="009F6A2C">
        <w:t xml:space="preserve">IBMF Director </w:t>
      </w:r>
      <w:r w:rsidRPr="009F6A2C">
        <w:t>will develop an externally-funded, stakeholder-targeted research program related to agricultural/food biosecurity and microbial forensics</w:t>
      </w:r>
      <w:r w:rsidR="00D81E0F" w:rsidRPr="009F6A2C">
        <w:t xml:space="preserve">, </w:t>
      </w:r>
      <w:r w:rsidR="006E4FB2" w:rsidRPr="009F6A2C">
        <w:t>and</w:t>
      </w:r>
      <w:r w:rsidRPr="009F6A2C">
        <w:t xml:space="preserve"> will actively seek funding and facilitate funding efforts to support research</w:t>
      </w:r>
      <w:r w:rsidR="006E4FB2" w:rsidRPr="009F6A2C">
        <w:t>,</w:t>
      </w:r>
      <w:r w:rsidRPr="009F6A2C">
        <w:t xml:space="preserve"> graduate education in agricultural biosecurity</w:t>
      </w:r>
      <w:r w:rsidR="006E4FB2" w:rsidRPr="009F6A2C">
        <w:t xml:space="preserve">, </w:t>
      </w:r>
      <w:r w:rsidRPr="009F6A2C">
        <w:t xml:space="preserve"> and </w:t>
      </w:r>
      <w:r w:rsidR="00BF0867" w:rsidRPr="009F6A2C">
        <w:t xml:space="preserve">vector-pathogen </w:t>
      </w:r>
      <w:r w:rsidR="00986340" w:rsidRPr="009F6A2C">
        <w:t xml:space="preserve">interactions or other focus area of plant-insect biology pertinent to agricultural biosecurity </w:t>
      </w:r>
      <w:r w:rsidR="006E4FB2" w:rsidRPr="009F6A2C">
        <w:t xml:space="preserve"> such as</w:t>
      </w:r>
      <w:r w:rsidR="00C04D15" w:rsidRPr="009F6A2C">
        <w:t xml:space="preserve"> </w:t>
      </w:r>
      <w:r w:rsidR="00986340" w:rsidRPr="009F6A2C">
        <w:t xml:space="preserve">invasive </w:t>
      </w:r>
      <w:r w:rsidR="006E4FB2" w:rsidRPr="009F6A2C">
        <w:t>species plant pathology</w:t>
      </w:r>
      <w:r w:rsidR="00897FB8" w:rsidRPr="009F6A2C">
        <w:t>, and may include plant and/or animal health, food microbiology, etc</w:t>
      </w:r>
      <w:r w:rsidR="003D15BA" w:rsidRPr="009F6A2C">
        <w:t xml:space="preserve">. </w:t>
      </w:r>
      <w:r w:rsidRPr="009F6A2C">
        <w:t xml:space="preserve">This will require leadership in creating and leading interactive and interdisciplinary scientific teams, including collaborations within and outside of </w:t>
      </w:r>
      <w:r w:rsidR="00986340" w:rsidRPr="009F6A2C">
        <w:t>IBMF</w:t>
      </w:r>
      <w:r w:rsidRPr="009F6A2C">
        <w:t xml:space="preserve">, </w:t>
      </w:r>
      <w:r w:rsidR="006E4FB2" w:rsidRPr="009F6A2C">
        <w:t xml:space="preserve">the </w:t>
      </w:r>
      <w:r w:rsidR="00986340" w:rsidRPr="009F6A2C">
        <w:t>Ferguson College of Agriculture</w:t>
      </w:r>
      <w:r w:rsidRPr="009F6A2C">
        <w:t>, and Oklahoma State University to improve agricultural health and food biosecurity in commodities relevant to Oklahoma and the United States</w:t>
      </w:r>
      <w:r w:rsidR="00C04D15" w:rsidRPr="009F6A2C">
        <w:t>.</w:t>
      </w:r>
    </w:p>
    <w:p w14:paraId="74F82F34" w14:textId="77777777" w:rsidR="00ED4F77" w:rsidRPr="00E6416C" w:rsidRDefault="00ED4F77" w:rsidP="00ED4F77">
      <w:pPr>
        <w:rPr>
          <w:rFonts w:asciiTheme="majorHAnsi" w:hAnsiTheme="majorHAnsi"/>
        </w:rPr>
      </w:pPr>
    </w:p>
    <w:p w14:paraId="7037D6BF" w14:textId="5CF6ED6D" w:rsidR="00ED4F77" w:rsidRDefault="00ED4F77" w:rsidP="00ED4F77">
      <w:pPr>
        <w:rPr>
          <w:rFonts w:asciiTheme="majorHAnsi" w:hAnsiTheme="majorHAnsi"/>
        </w:rPr>
      </w:pPr>
      <w:r w:rsidRPr="00FF7834">
        <w:rPr>
          <w:rFonts w:asciiTheme="majorHAnsi" w:hAnsiTheme="majorHAnsi"/>
          <w:b/>
          <w:bCs/>
        </w:rPr>
        <w:t xml:space="preserve">Teaching:  </w:t>
      </w:r>
      <w:r w:rsidR="004D4B08" w:rsidRPr="009F6A2C">
        <w:t>Q</w:t>
      </w:r>
      <w:r w:rsidR="00986340" w:rsidRPr="009F6A2C">
        <w:t xml:space="preserve">ualified candidates with </w:t>
      </w:r>
      <w:r w:rsidR="00B96EB6" w:rsidRPr="009F6A2C">
        <w:t>an interest</w:t>
      </w:r>
      <w:r w:rsidR="00416F37" w:rsidRPr="009F6A2C">
        <w:t xml:space="preserve"> in teaching courses that contribute to Entomology and Plant Pathology curriculum </w:t>
      </w:r>
      <w:r w:rsidR="0049262A" w:rsidRPr="009F6A2C">
        <w:t>are</w:t>
      </w:r>
      <w:r w:rsidR="00614145" w:rsidRPr="009F6A2C">
        <w:t xml:space="preserve"> highly</w:t>
      </w:r>
      <w:r w:rsidR="00986340" w:rsidRPr="009F6A2C">
        <w:t xml:space="preserve"> encouraged to apply.</w:t>
      </w:r>
    </w:p>
    <w:p w14:paraId="29365D24" w14:textId="77777777" w:rsidR="00ED4F77" w:rsidRDefault="00ED4F77" w:rsidP="00ED4F77">
      <w:pPr>
        <w:rPr>
          <w:rFonts w:asciiTheme="majorHAnsi" w:hAnsiTheme="majorHAnsi"/>
        </w:rPr>
      </w:pPr>
    </w:p>
    <w:p w14:paraId="259FFC61" w14:textId="3B77B34F" w:rsidR="00ED4F77" w:rsidRPr="009F6A2C" w:rsidRDefault="00340F40" w:rsidP="00ED4F77">
      <w:r>
        <w:rPr>
          <w:rFonts w:asciiTheme="majorHAnsi" w:hAnsiTheme="majorHAnsi"/>
          <w:b/>
          <w:bCs/>
        </w:rPr>
        <w:t>Outreach</w:t>
      </w:r>
      <w:r w:rsidR="00ED4F77">
        <w:rPr>
          <w:rFonts w:asciiTheme="majorHAnsi" w:hAnsiTheme="majorHAnsi"/>
          <w:b/>
          <w:bCs/>
        </w:rPr>
        <w:t>:</w:t>
      </w:r>
      <w:r w:rsidR="00ED4F77" w:rsidRPr="00E6416C">
        <w:rPr>
          <w:rFonts w:asciiTheme="majorHAnsi" w:hAnsiTheme="majorHAnsi"/>
        </w:rPr>
        <w:t xml:space="preserve">  </w:t>
      </w:r>
      <w:r w:rsidR="00ED4F77" w:rsidRPr="009F6A2C">
        <w:t>This position will carry no formal Extension appointment</w:t>
      </w:r>
      <w:r w:rsidR="00897FB8" w:rsidRPr="009F6A2C">
        <w:t>,</w:t>
      </w:r>
      <w:r w:rsidR="00ED4F77" w:rsidRPr="009F6A2C">
        <w:t xml:space="preserve"> but the incumbent will have occasional opportunities to provide educational programs or exercises related to biosecurity and attribution of potential </w:t>
      </w:r>
      <w:r w:rsidR="006E4FB2" w:rsidRPr="009F6A2C">
        <w:t>biosecurity violations/</w:t>
      </w:r>
      <w:r w:rsidR="00ED4F77" w:rsidRPr="009F6A2C">
        <w:t>bioterrorism/</w:t>
      </w:r>
      <w:proofErr w:type="spellStart"/>
      <w:r w:rsidR="00ED4F77" w:rsidRPr="009F6A2C">
        <w:t>biocriminal</w:t>
      </w:r>
      <w:proofErr w:type="spellEnd"/>
      <w:r w:rsidR="00ED4F77" w:rsidRPr="009F6A2C">
        <w:t xml:space="preserve"> events to Federal groups, such as the FBI</w:t>
      </w:r>
      <w:r w:rsidR="00F55AC1" w:rsidRPr="009F6A2C">
        <w:t xml:space="preserve"> and USDA</w:t>
      </w:r>
      <w:r w:rsidR="00ED4F77" w:rsidRPr="009F6A2C">
        <w:t>, as well as to Oklahoma entities such as the Oklahoma Department of Agriculture, Food and Forestry. These opportunities will target diverse communities and stakeholders including law enforcement, regulatory officials, security agencies, crop producers, food handlers and processors, plant and animal disease diagnosticians, Cooperative Extension educators, and researchers.</w:t>
      </w:r>
    </w:p>
    <w:p w14:paraId="05A1E7F7" w14:textId="77777777" w:rsidR="00ED4F77" w:rsidRDefault="00ED4F77" w:rsidP="00ED4F77">
      <w:pPr>
        <w:rPr>
          <w:rFonts w:asciiTheme="majorHAnsi" w:hAnsiTheme="majorHAnsi"/>
          <w:b/>
          <w:bCs/>
        </w:rPr>
      </w:pPr>
    </w:p>
    <w:p w14:paraId="6635939F" w14:textId="0A1C6560" w:rsidR="00972869" w:rsidRPr="00972869" w:rsidRDefault="00ED4F77" w:rsidP="00972869">
      <w:pPr>
        <w:rPr>
          <w:rFonts w:asciiTheme="majorHAnsi" w:hAnsiTheme="majorHAnsi"/>
          <w:b/>
        </w:rPr>
      </w:pPr>
      <w:r w:rsidRPr="00972869">
        <w:rPr>
          <w:rFonts w:asciiTheme="majorHAnsi" w:hAnsiTheme="majorHAnsi"/>
          <w:b/>
          <w:bCs/>
          <w:color w:val="ED7D31" w:themeColor="accent2"/>
        </w:rPr>
        <w:t>Qualifications</w:t>
      </w:r>
      <w:r w:rsidR="00972869">
        <w:rPr>
          <w:rFonts w:asciiTheme="majorHAnsi" w:hAnsiTheme="majorHAnsi"/>
          <w:b/>
          <w:bCs/>
          <w:color w:val="ED7D31" w:themeColor="accent2"/>
        </w:rPr>
        <w:t xml:space="preserve"> </w:t>
      </w:r>
    </w:p>
    <w:p w14:paraId="2745BBF7" w14:textId="37A88AF2" w:rsidR="00ED4F77" w:rsidRPr="009F6A2C" w:rsidRDefault="00ED4F77" w:rsidP="00ED4F77">
      <w:r w:rsidRPr="009F6A2C">
        <w:t xml:space="preserve">Candidates </w:t>
      </w:r>
      <w:r w:rsidR="00897FB8" w:rsidRPr="009F6A2C">
        <w:t xml:space="preserve">must </w:t>
      </w:r>
      <w:r w:rsidRPr="009F6A2C">
        <w:t xml:space="preserve">have a Ph.D. in </w:t>
      </w:r>
      <w:r w:rsidR="00861BD0">
        <w:t xml:space="preserve">one of the following disciplines:  </w:t>
      </w:r>
      <w:r w:rsidR="00986340" w:rsidRPr="009F6A2C">
        <w:t>Entomology</w:t>
      </w:r>
      <w:r w:rsidR="00551024" w:rsidRPr="009F6A2C">
        <w:t xml:space="preserve">, </w:t>
      </w:r>
      <w:r w:rsidR="00986340" w:rsidRPr="009F6A2C">
        <w:t xml:space="preserve">Biology, </w:t>
      </w:r>
      <w:r w:rsidRPr="009F6A2C">
        <w:t>Plant Pathology, Biochemistry, Molecular Biology, Forensic Sciences, or another relevant discipline, and have demonstrated scholarly achievement in research meriting appointment as a</w:t>
      </w:r>
      <w:r w:rsidR="00986340" w:rsidRPr="009F6A2C">
        <w:t>n Associate or F</w:t>
      </w:r>
      <w:r w:rsidRPr="009F6A2C">
        <w:t>ull professor with tenure in</w:t>
      </w:r>
      <w:r w:rsidR="00986340" w:rsidRPr="009F6A2C">
        <w:t xml:space="preserve"> Entomology and Plant Pathology within the Ferguson College of Agriculture</w:t>
      </w:r>
      <w:r w:rsidRPr="009F6A2C">
        <w:t>.  Preference will be given to individuals having knowledge of, connections with, and a history of productive collaborations and established interactions with members of Federal and international law enforcement, security, and policy-making agencies such as APHIS, CDC, DOD, DHS, CPHST, FBI, etc. To remain at the center of national focus for such issues, the incumbent must be a U.S. citizen and be eligible for federal security clearances.</w:t>
      </w:r>
    </w:p>
    <w:p w14:paraId="3948C3BB" w14:textId="77777777" w:rsidR="00ED4F77" w:rsidRDefault="00ED4F77" w:rsidP="00ED4F77">
      <w:pPr>
        <w:rPr>
          <w:rFonts w:asciiTheme="majorHAnsi" w:hAnsiTheme="majorHAnsi"/>
        </w:rPr>
      </w:pPr>
    </w:p>
    <w:p w14:paraId="4D7C4E93" w14:textId="7E69B8E3" w:rsidR="00972869" w:rsidRPr="00972869" w:rsidRDefault="00ED4F77" w:rsidP="00972869">
      <w:pPr>
        <w:rPr>
          <w:rFonts w:asciiTheme="majorHAnsi" w:hAnsiTheme="majorHAnsi"/>
          <w:b/>
        </w:rPr>
      </w:pPr>
      <w:r w:rsidRPr="00972869">
        <w:rPr>
          <w:rFonts w:asciiTheme="majorHAnsi" w:hAnsiTheme="majorHAnsi"/>
          <w:b/>
          <w:bCs/>
          <w:color w:val="ED7D31" w:themeColor="accent2"/>
        </w:rPr>
        <w:t>Strategic Plan</w:t>
      </w:r>
      <w:r w:rsidR="00972869" w:rsidRPr="00972869">
        <w:rPr>
          <w:rFonts w:asciiTheme="majorHAnsi" w:hAnsiTheme="majorHAnsi"/>
          <w:b/>
          <w:bCs/>
          <w:color w:val="ED7D31" w:themeColor="accent2"/>
        </w:rPr>
        <w:t xml:space="preserve"> </w:t>
      </w:r>
    </w:p>
    <w:p w14:paraId="5832099E" w14:textId="1075E6A7" w:rsidR="006B1576" w:rsidRPr="009F6A2C" w:rsidRDefault="006B1576" w:rsidP="009F6A2C">
      <w:r w:rsidRPr="009F6A2C">
        <w:t>This position fulfills needs within the OSU Strategic Plan, specifically in the priority areas of Innovating to Nourish the World and Enhancing Human and Animal Health (</w:t>
      </w:r>
      <w:proofErr w:type="spellStart"/>
      <w:r w:rsidRPr="009F6A2C">
        <w:t>OneHealth</w:t>
      </w:r>
      <w:proofErr w:type="spellEnd"/>
      <w:r w:rsidRPr="009F6A2C">
        <w:t>). It is also aimed at elevating OSU's status among the ranks of R1 universities and leveraging this top-tier status to advance research that impacts society. The goal is to attract high-talent innovators to drive transdisciplinary discovery and fulfill the Land-Grant mission.</w:t>
      </w:r>
    </w:p>
    <w:p w14:paraId="6F0A87CF" w14:textId="77777777" w:rsidR="00972869" w:rsidRDefault="00972869" w:rsidP="00ED4F77">
      <w:pPr>
        <w:autoSpaceDE w:val="0"/>
        <w:autoSpaceDN w:val="0"/>
        <w:adjustRightInd w:val="0"/>
        <w:jc w:val="center"/>
        <w:rPr>
          <w:rFonts w:asciiTheme="majorHAnsi" w:hAnsiTheme="majorHAnsi"/>
        </w:rPr>
      </w:pPr>
    </w:p>
    <w:p w14:paraId="2DADB4DC" w14:textId="77777777" w:rsidR="00972869" w:rsidRDefault="00972869" w:rsidP="00ED4F77">
      <w:pPr>
        <w:autoSpaceDE w:val="0"/>
        <w:autoSpaceDN w:val="0"/>
        <w:adjustRightInd w:val="0"/>
        <w:jc w:val="center"/>
        <w:rPr>
          <w:rFonts w:asciiTheme="majorHAnsi" w:hAnsiTheme="majorHAnsi"/>
        </w:rPr>
      </w:pPr>
    </w:p>
    <w:p w14:paraId="2E100E8B" w14:textId="77777777" w:rsidR="00972869" w:rsidRDefault="00972869" w:rsidP="00ED4F77">
      <w:pPr>
        <w:autoSpaceDE w:val="0"/>
        <w:autoSpaceDN w:val="0"/>
        <w:adjustRightInd w:val="0"/>
        <w:jc w:val="center"/>
        <w:rPr>
          <w:rFonts w:asciiTheme="majorHAnsi" w:hAnsiTheme="majorHAnsi"/>
        </w:rPr>
      </w:pPr>
    </w:p>
    <w:p w14:paraId="6B9F79FC" w14:textId="77777777" w:rsidR="00972869" w:rsidRDefault="00972869" w:rsidP="00ED4F77">
      <w:pPr>
        <w:autoSpaceDE w:val="0"/>
        <w:autoSpaceDN w:val="0"/>
        <w:adjustRightInd w:val="0"/>
        <w:jc w:val="center"/>
        <w:rPr>
          <w:rFonts w:asciiTheme="majorHAnsi" w:hAnsiTheme="majorHAnsi"/>
        </w:rPr>
      </w:pPr>
    </w:p>
    <w:p w14:paraId="0E4E0337" w14:textId="38E6D254" w:rsidR="00972869" w:rsidRDefault="00972869" w:rsidP="00972869">
      <w:pPr>
        <w:rPr>
          <w:rFonts w:asciiTheme="majorHAnsi" w:hAnsiTheme="majorHAnsi" w:cs="Arial-BoldMT"/>
          <w:b/>
          <w:bCs/>
        </w:rPr>
      </w:pPr>
      <w:r>
        <w:rPr>
          <w:rFonts w:asciiTheme="majorHAnsi" w:hAnsiTheme="majorHAnsi" w:cs="Arial-BoldMT"/>
          <w:b/>
          <w:bCs/>
          <w:color w:val="ED7D31" w:themeColor="accent2"/>
        </w:rPr>
        <w:t xml:space="preserve">Employment Conditions </w:t>
      </w:r>
    </w:p>
    <w:p w14:paraId="0F5236CF" w14:textId="35F7FE2A" w:rsidR="00972869" w:rsidRDefault="0065196D" w:rsidP="00972869">
      <w:pPr>
        <w:rPr>
          <w:rFonts w:asciiTheme="majorHAnsi" w:hAnsiTheme="majorHAnsi" w:cs="Arial-BoldMT"/>
          <w:b/>
          <w:bCs/>
        </w:rPr>
      </w:pPr>
      <w:r>
        <w:t xml:space="preserve">Initial consideration will be given to applications received by </w:t>
      </w:r>
      <w:r w:rsidR="0059536C">
        <w:t>05</w:t>
      </w:r>
      <w:r>
        <w:t>/</w:t>
      </w:r>
      <w:r w:rsidR="0059536C">
        <w:t>15</w:t>
      </w:r>
      <w:r>
        <w:t>/</w:t>
      </w:r>
      <w:r w:rsidR="0059536C">
        <w:t>2024</w:t>
      </w:r>
      <w:r>
        <w:t xml:space="preserve">.  </w:t>
      </w:r>
      <w:r w:rsidR="00972869" w:rsidRPr="009F6A2C">
        <w:t>Applications and nominations will be accepted until a successful candidate has been identified</w:t>
      </w:r>
      <w:r>
        <w:t>.</w:t>
      </w:r>
      <w:r w:rsidR="00972869">
        <w:t xml:space="preserve"> </w:t>
      </w:r>
      <w:r w:rsidR="00DB405B">
        <w:t>OSU has a great benefits package, i</w:t>
      </w:r>
      <w:r w:rsidR="00972869">
        <w:t>nformation about benefits</w:t>
      </w:r>
      <w:r w:rsidR="00DB405B">
        <w:t xml:space="preserve"> and more</w:t>
      </w:r>
      <w:r w:rsidR="00972869">
        <w:t xml:space="preserve"> can be found at </w:t>
      </w:r>
      <w:hyperlink r:id="rId9" w:history="1">
        <w:r w:rsidR="00972869" w:rsidRPr="008B52D7">
          <w:rPr>
            <w:rStyle w:val="Hyperlink"/>
          </w:rPr>
          <w:t>https://hr.okstate.edu/prospective-ee.html</w:t>
        </w:r>
      </w:hyperlink>
    </w:p>
    <w:p w14:paraId="7E74B1F8" w14:textId="77777777" w:rsidR="00972869" w:rsidRPr="00972869" w:rsidRDefault="00972869" w:rsidP="00972869">
      <w:pPr>
        <w:rPr>
          <w:rFonts w:asciiTheme="majorHAnsi" w:hAnsiTheme="majorHAnsi" w:cs="Arial-BoldMT"/>
          <w:b/>
          <w:bCs/>
        </w:rPr>
      </w:pPr>
    </w:p>
    <w:p w14:paraId="044EE698" w14:textId="0A1FAFB8" w:rsidR="00972869" w:rsidRPr="00972869" w:rsidRDefault="00ED4F77" w:rsidP="00972869">
      <w:pPr>
        <w:rPr>
          <w:rFonts w:asciiTheme="majorHAnsi" w:hAnsiTheme="majorHAnsi"/>
          <w:b/>
        </w:rPr>
      </w:pPr>
      <w:r w:rsidRPr="00972869">
        <w:rPr>
          <w:rFonts w:asciiTheme="majorHAnsi" w:hAnsiTheme="majorHAnsi" w:cs="Arial-BoldMT"/>
          <w:b/>
          <w:bCs/>
          <w:color w:val="ED7D31" w:themeColor="accent2"/>
        </w:rPr>
        <w:t>Applications/Nominations</w:t>
      </w:r>
      <w:r w:rsidR="00972869">
        <w:rPr>
          <w:rFonts w:asciiTheme="majorHAnsi" w:hAnsiTheme="majorHAnsi" w:cs="Arial-BoldMT"/>
          <w:b/>
          <w:bCs/>
          <w:color w:val="ED7D31" w:themeColor="accent2"/>
        </w:rPr>
        <w:t xml:space="preserve">   </w:t>
      </w:r>
    </w:p>
    <w:p w14:paraId="15D04E76" w14:textId="25634004" w:rsidR="00ED4F77" w:rsidRPr="009F6A2C" w:rsidRDefault="00ED4F77" w:rsidP="009F6A2C">
      <w:r w:rsidRPr="009F6A2C">
        <w:t xml:space="preserve">Submit nominations and/or address questions to:  Dr. </w:t>
      </w:r>
      <w:r w:rsidR="00986340" w:rsidRPr="009F6A2C">
        <w:t>Justin Talley</w:t>
      </w:r>
      <w:r w:rsidRPr="009F6A2C">
        <w:t xml:space="preserve">, Chair, </w:t>
      </w:r>
      <w:r w:rsidR="00986340" w:rsidRPr="009F6A2C">
        <w:t>IBM</w:t>
      </w:r>
      <w:r w:rsidR="00551024" w:rsidRPr="009F6A2C">
        <w:t>F</w:t>
      </w:r>
      <w:r w:rsidRPr="009F6A2C">
        <w:t xml:space="preserve"> Director Search and Screen Committee, 405-744-</w:t>
      </w:r>
      <w:r w:rsidR="00E01BA1" w:rsidRPr="009F6A2C">
        <w:t>5643</w:t>
      </w:r>
      <w:r w:rsidR="00986340" w:rsidRPr="009F6A2C">
        <w:t xml:space="preserve"> </w:t>
      </w:r>
      <w:hyperlink r:id="rId10" w:history="1">
        <w:r w:rsidR="009F6A2C" w:rsidRPr="00A26163">
          <w:rPr>
            <w:rStyle w:val="Hyperlink"/>
          </w:rPr>
          <w:t>justin.talley@okstate.edu</w:t>
        </w:r>
      </w:hyperlink>
      <w:r w:rsidR="009F6A2C">
        <w:t xml:space="preserve">  </w:t>
      </w:r>
      <w:r w:rsidR="00E01BA1" w:rsidRPr="009F6A2C">
        <w:t xml:space="preserve"> </w:t>
      </w:r>
      <w:r w:rsidRPr="009F6A2C">
        <w:t>Nominations should include the name, address, e-mail address, and telephone number of the nominee.</w:t>
      </w:r>
    </w:p>
    <w:p w14:paraId="735EB019" w14:textId="77777777" w:rsidR="00ED4F77" w:rsidRPr="009F6A2C" w:rsidRDefault="00ED4F77" w:rsidP="009F6A2C"/>
    <w:p w14:paraId="7FFD7579" w14:textId="0F3A7B88" w:rsidR="00972869" w:rsidRPr="00972869" w:rsidRDefault="00972869" w:rsidP="009F6A2C">
      <w:pPr>
        <w:rPr>
          <w:rStyle w:val="Hyperlink"/>
        </w:rPr>
      </w:pPr>
      <w:r>
        <w:t>Formal applications must be s</w:t>
      </w:r>
      <w:r w:rsidR="00ED4F77" w:rsidRPr="009F6A2C">
        <w:t>ubmit</w:t>
      </w:r>
      <w:r>
        <w:t>ted electronically</w:t>
      </w:r>
      <w:r w:rsidR="00ED4F77" w:rsidRPr="009F6A2C">
        <w:t xml:space="preserve"> to:  </w:t>
      </w:r>
      <w:r>
        <w:fldChar w:fldCharType="begin"/>
      </w:r>
      <w:r>
        <w:instrText>HYPERLINK "https://jobs.okstate.edu/"</w:instrText>
      </w:r>
      <w:r>
        <w:fldChar w:fldCharType="separate"/>
      </w:r>
      <w:r w:rsidRPr="00972869">
        <w:rPr>
          <w:rStyle w:val="Hyperlink"/>
        </w:rPr>
        <w:t>https://jobs.okstate.edu</w:t>
      </w:r>
    </w:p>
    <w:p w14:paraId="6078129A" w14:textId="22BA9F7A" w:rsidR="00DB405B" w:rsidRDefault="00972869" w:rsidP="009F6A2C">
      <w:r>
        <w:fldChar w:fldCharType="end"/>
      </w:r>
      <w:r w:rsidR="00ED4F77" w:rsidRPr="009F6A2C">
        <w:t>(</w:t>
      </w:r>
      <w:r w:rsidR="00ED4F77" w:rsidRPr="00A44936">
        <w:t>Search by</w:t>
      </w:r>
      <w:r w:rsidR="0059536C">
        <w:t xml:space="preserve"> req</w:t>
      </w:r>
      <w:r w:rsidR="0059536C" w:rsidRPr="0059536C">
        <w:t>17542</w:t>
      </w:r>
      <w:r w:rsidR="00ED4F77" w:rsidRPr="00A44936">
        <w:t>).</w:t>
      </w:r>
      <w:r w:rsidR="00ED4F77" w:rsidRPr="009F6A2C">
        <w:t xml:space="preserve">  Applicant materials should include</w:t>
      </w:r>
      <w:r w:rsidR="00DB405B">
        <w:t>:</w:t>
      </w:r>
    </w:p>
    <w:p w14:paraId="22BFF55C" w14:textId="5B0F7AA9" w:rsidR="00DB405B" w:rsidRDefault="001D1D51" w:rsidP="001D1D51">
      <w:r>
        <w:t xml:space="preserve">* </w:t>
      </w:r>
      <w:r w:rsidR="00DB405B">
        <w:t xml:space="preserve">A </w:t>
      </w:r>
      <w:r w:rsidR="00ED4F77" w:rsidRPr="009F6A2C">
        <w:t>letter indicating interest, qualifications and experience</w:t>
      </w:r>
    </w:p>
    <w:p w14:paraId="5102B808" w14:textId="598D91E3" w:rsidR="00DB405B" w:rsidRDefault="001D1D51" w:rsidP="001D1D51">
      <w:r>
        <w:t xml:space="preserve">* </w:t>
      </w:r>
      <w:r w:rsidR="00DB405B">
        <w:t>C</w:t>
      </w:r>
      <w:r w:rsidR="00ED4F77" w:rsidRPr="009F6A2C">
        <w:t>urriculum vita</w:t>
      </w:r>
    </w:p>
    <w:p w14:paraId="687E5F55" w14:textId="058D7C24" w:rsidR="00DB405B" w:rsidRDefault="001D1D51" w:rsidP="001D1D51">
      <w:r>
        <w:t xml:space="preserve">* </w:t>
      </w:r>
      <w:r w:rsidR="00DB405B">
        <w:t>A statement of leadership philosophy</w:t>
      </w:r>
      <w:r w:rsidR="00ED4F77" w:rsidRPr="009F6A2C">
        <w:t xml:space="preserve"> </w:t>
      </w:r>
    </w:p>
    <w:p w14:paraId="404BFD26" w14:textId="36683904" w:rsidR="00DB405B" w:rsidRDefault="001D1D51" w:rsidP="001D1D51">
      <w:r>
        <w:t xml:space="preserve">* </w:t>
      </w:r>
      <w:r w:rsidR="00DB405B">
        <w:t>A</w:t>
      </w:r>
      <w:r w:rsidR="00ED4F77" w:rsidRPr="009F6A2C">
        <w:t xml:space="preserve"> list of </w:t>
      </w:r>
      <w:r w:rsidR="00A02172">
        <w:t>three</w:t>
      </w:r>
      <w:r w:rsidR="00ED4F77" w:rsidRPr="009F6A2C">
        <w:t xml:space="preserve"> </w:t>
      </w:r>
      <w:r w:rsidR="00951865">
        <w:t>professional references</w:t>
      </w:r>
      <w:r w:rsidR="00ED4F77" w:rsidRPr="009F6A2C">
        <w:t xml:space="preserve"> with telephone number and e-mail address for those who may be contacted </w:t>
      </w:r>
    </w:p>
    <w:p w14:paraId="1296A7DF" w14:textId="79847449" w:rsidR="00ED4F77" w:rsidRPr="009F6A2C" w:rsidRDefault="001D1D51" w:rsidP="001D1D51">
      <w:r>
        <w:t xml:space="preserve">* </w:t>
      </w:r>
      <w:r w:rsidR="00DB405B">
        <w:t>A</w:t>
      </w:r>
      <w:r w:rsidR="00A44936">
        <w:t xml:space="preserve">t </w:t>
      </w:r>
      <w:r w:rsidR="00FE1A28" w:rsidRPr="00A44936">
        <w:t>least three letters of recommendation</w:t>
      </w:r>
      <w:r w:rsidR="00ED4F77" w:rsidRPr="009F6A2C">
        <w:t xml:space="preserve"> </w:t>
      </w:r>
    </w:p>
    <w:p w14:paraId="38B2C1FF" w14:textId="77777777" w:rsidR="00ED4F77" w:rsidRDefault="00ED4F77" w:rsidP="009F6A2C"/>
    <w:p w14:paraId="7CA10235" w14:textId="77777777" w:rsidR="00951865" w:rsidRDefault="00951865" w:rsidP="00951865">
      <w:pPr>
        <w:autoSpaceDE w:val="0"/>
        <w:autoSpaceDN w:val="0"/>
        <w:adjustRightInd w:val="0"/>
        <w:rPr>
          <w:rFonts w:ascii="Calibri" w:hAnsi="Calibri" w:cs="Calibri"/>
          <w:color w:val="000000"/>
          <w:kern w:val="0"/>
          <w:sz w:val="22"/>
          <w:szCs w:val="22"/>
        </w:rPr>
      </w:pPr>
      <w:r>
        <w:rPr>
          <w:rFonts w:ascii="Calibri" w:hAnsi="Calibri" w:cs="Calibri"/>
          <w:color w:val="000000"/>
          <w:kern w:val="0"/>
          <w:sz w:val="22"/>
          <w:szCs w:val="22"/>
        </w:rPr>
        <w:t>To learn more about OSU Agriculture and Stillwater, visit these websites:</w:t>
      </w:r>
    </w:p>
    <w:p w14:paraId="47DE9474" w14:textId="631E1EE3" w:rsidR="00951865" w:rsidRPr="001D1D51" w:rsidRDefault="001D1D51" w:rsidP="001D1D51">
      <w:pPr>
        <w:autoSpaceDE w:val="0"/>
        <w:autoSpaceDN w:val="0"/>
        <w:adjustRightInd w:val="0"/>
        <w:rPr>
          <w:rFonts w:ascii="Calibri" w:hAnsi="Calibri" w:cs="Calibri"/>
          <w:kern w:val="0"/>
          <w:sz w:val="22"/>
          <w:szCs w:val="22"/>
        </w:rPr>
      </w:pPr>
      <w:r>
        <w:t xml:space="preserve">* </w:t>
      </w:r>
      <w:hyperlink r:id="rId11" w:history="1">
        <w:r w:rsidRPr="00800221">
          <w:rPr>
            <w:rStyle w:val="Hyperlink"/>
            <w:rFonts w:ascii="Calibri" w:hAnsi="Calibri" w:cs="Calibri"/>
            <w:kern w:val="0"/>
            <w:sz w:val="22"/>
            <w:szCs w:val="22"/>
          </w:rPr>
          <w:t>https://agriculture.okstate.edu</w:t>
        </w:r>
      </w:hyperlink>
    </w:p>
    <w:p w14:paraId="40F200E1" w14:textId="45F8980B" w:rsidR="00951865" w:rsidRPr="001D1D51" w:rsidRDefault="001D1D51" w:rsidP="001D1D51">
      <w:pPr>
        <w:autoSpaceDE w:val="0"/>
        <w:autoSpaceDN w:val="0"/>
        <w:adjustRightInd w:val="0"/>
        <w:rPr>
          <w:rFonts w:ascii="Calibri" w:hAnsi="Calibri" w:cs="Calibri"/>
          <w:kern w:val="0"/>
          <w:sz w:val="22"/>
          <w:szCs w:val="22"/>
        </w:rPr>
      </w:pPr>
      <w:r>
        <w:t xml:space="preserve">* </w:t>
      </w:r>
      <w:hyperlink r:id="rId12" w:history="1">
        <w:r w:rsidRPr="00800221">
          <w:rPr>
            <w:rStyle w:val="Hyperlink"/>
            <w:rFonts w:ascii="Calibri" w:hAnsi="Calibri" w:cs="Calibri"/>
            <w:kern w:val="0"/>
            <w:sz w:val="22"/>
            <w:szCs w:val="22"/>
          </w:rPr>
          <w:t>https://agresearch.okstate.edu</w:t>
        </w:r>
      </w:hyperlink>
    </w:p>
    <w:p w14:paraId="1F18904E" w14:textId="0AF6F7A1" w:rsidR="00951865" w:rsidRPr="001D1D51" w:rsidRDefault="001D1D51" w:rsidP="001D1D51">
      <w:pPr>
        <w:autoSpaceDE w:val="0"/>
        <w:autoSpaceDN w:val="0"/>
        <w:adjustRightInd w:val="0"/>
        <w:rPr>
          <w:rFonts w:ascii="Calibri" w:hAnsi="Calibri" w:cs="Calibri"/>
          <w:kern w:val="0"/>
          <w:sz w:val="22"/>
          <w:szCs w:val="22"/>
        </w:rPr>
      </w:pPr>
      <w:r>
        <w:t xml:space="preserve">* </w:t>
      </w:r>
      <w:hyperlink r:id="rId13" w:history="1">
        <w:r w:rsidRPr="00800221">
          <w:rPr>
            <w:rStyle w:val="Hyperlink"/>
            <w:rFonts w:ascii="Calibri" w:hAnsi="Calibri" w:cs="Calibri"/>
            <w:kern w:val="0"/>
            <w:sz w:val="22"/>
            <w:szCs w:val="22"/>
          </w:rPr>
          <w:t>https://extension.okstate.edu</w:t>
        </w:r>
      </w:hyperlink>
    </w:p>
    <w:p w14:paraId="0C64CEA4" w14:textId="12EA9CE2" w:rsidR="00951865" w:rsidRPr="001D1D51" w:rsidRDefault="001D1D51" w:rsidP="001D1D51">
      <w:pPr>
        <w:autoSpaceDE w:val="0"/>
        <w:autoSpaceDN w:val="0"/>
        <w:adjustRightInd w:val="0"/>
        <w:rPr>
          <w:rFonts w:ascii="Calibri" w:hAnsi="Calibri" w:cs="Calibri"/>
          <w:kern w:val="0"/>
          <w:sz w:val="22"/>
          <w:szCs w:val="22"/>
        </w:rPr>
      </w:pPr>
      <w:r>
        <w:t xml:space="preserve">* </w:t>
      </w:r>
      <w:hyperlink r:id="rId14" w:history="1">
        <w:r w:rsidRPr="00800221">
          <w:rPr>
            <w:rStyle w:val="Hyperlink"/>
            <w:rFonts w:ascii="Calibri" w:hAnsi="Calibri" w:cs="Calibri"/>
            <w:kern w:val="0"/>
            <w:sz w:val="22"/>
            <w:szCs w:val="22"/>
          </w:rPr>
          <w:t>https://www.okstate.edu</w:t>
        </w:r>
      </w:hyperlink>
    </w:p>
    <w:p w14:paraId="15920AF2" w14:textId="665AFC21" w:rsidR="00951865" w:rsidRPr="001D1D51" w:rsidRDefault="001D1D51" w:rsidP="001D1D51">
      <w:pPr>
        <w:autoSpaceDE w:val="0"/>
        <w:autoSpaceDN w:val="0"/>
        <w:adjustRightInd w:val="0"/>
        <w:rPr>
          <w:rFonts w:ascii="Calibri" w:hAnsi="Calibri" w:cs="Calibri"/>
          <w:kern w:val="0"/>
          <w:sz w:val="22"/>
          <w:szCs w:val="22"/>
        </w:rPr>
      </w:pPr>
      <w:r>
        <w:t xml:space="preserve">* </w:t>
      </w:r>
      <w:hyperlink r:id="rId15" w:history="1">
        <w:r w:rsidRPr="00800221">
          <w:rPr>
            <w:rStyle w:val="Hyperlink"/>
            <w:rFonts w:ascii="Calibri" w:hAnsi="Calibri" w:cs="Calibri"/>
            <w:kern w:val="0"/>
            <w:sz w:val="22"/>
            <w:szCs w:val="22"/>
          </w:rPr>
          <w:t>https://www.visitstillwater.org</w:t>
        </w:r>
      </w:hyperlink>
    </w:p>
    <w:p w14:paraId="680880E7" w14:textId="7C418EA6" w:rsidR="00951865" w:rsidRPr="00951865" w:rsidRDefault="001D1D51" w:rsidP="001D1D51">
      <w:r>
        <w:t xml:space="preserve">* </w:t>
      </w:r>
      <w:hyperlink r:id="rId16" w:history="1">
        <w:r w:rsidRPr="00800221">
          <w:rPr>
            <w:rStyle w:val="Hyperlink"/>
            <w:rFonts w:ascii="Calibri" w:hAnsi="Calibri" w:cs="Calibri"/>
            <w:kern w:val="0"/>
            <w:sz w:val="22"/>
            <w:szCs w:val="22"/>
          </w:rPr>
          <w:t>https://www.stillwaterchamber.org</w:t>
        </w:r>
      </w:hyperlink>
    </w:p>
    <w:p w14:paraId="4E6EB1D1" w14:textId="7CA4D917" w:rsidR="00951865" w:rsidRDefault="00951865" w:rsidP="00951865">
      <w:pPr>
        <w:spacing w:before="240"/>
      </w:pPr>
      <w:r w:rsidRPr="00951865">
        <w:rPr>
          <w:b/>
          <w:bCs/>
          <w:color w:val="ED7D31" w:themeColor="accent2"/>
        </w:rPr>
        <w:t>Equal Employment Opportunity</w:t>
      </w:r>
      <w:r>
        <w:rPr>
          <w:b/>
          <w:bCs/>
          <w:color w:val="ED7D31" w:themeColor="accent2"/>
        </w:rPr>
        <w:t xml:space="preserve"> </w:t>
      </w:r>
      <w:r>
        <w:rPr>
          <w:b/>
          <w:bCs/>
          <w:color w:val="ED7D31" w:themeColor="accent2"/>
        </w:rPr>
        <w:softHyphen/>
      </w:r>
      <w:r>
        <w:rPr>
          <w:b/>
          <w:bCs/>
          <w:color w:val="ED7D31" w:themeColor="accent2"/>
        </w:rPr>
        <w:softHyphen/>
      </w:r>
      <w:r>
        <w:rPr>
          <w:b/>
          <w:bCs/>
          <w:color w:val="ED7D31" w:themeColor="accent2"/>
        </w:rPr>
        <w:softHyphen/>
      </w:r>
      <w:r>
        <w:rPr>
          <w:b/>
          <w:bCs/>
          <w:color w:val="ED7D31" w:themeColor="accent2"/>
        </w:rPr>
        <w:softHyphen/>
      </w:r>
      <w:r>
        <w:rPr>
          <w:b/>
          <w:bCs/>
          <w:color w:val="ED7D31" w:themeColor="accent2"/>
        </w:rPr>
        <w:softHyphen/>
      </w:r>
      <w:r>
        <w:rPr>
          <w:b/>
          <w:bCs/>
          <w:color w:val="ED7D31" w:themeColor="accent2"/>
        </w:rPr>
        <w:softHyphen/>
      </w:r>
      <w:r>
        <w:rPr>
          <w:b/>
          <w:bCs/>
          <w:color w:val="ED7D31" w:themeColor="accent2"/>
        </w:rPr>
        <w:softHyphen/>
      </w:r>
      <w:r w:rsidRPr="00951865">
        <w:softHyphen/>
      </w:r>
      <w:r w:rsidRPr="00951865">
        <w:softHyphen/>
      </w:r>
      <w:r w:rsidRPr="00951865">
        <w:softHyphen/>
      </w:r>
      <w:r w:rsidRPr="00951865">
        <w:softHyphen/>
      </w:r>
      <w:r w:rsidRPr="00951865">
        <w:softHyphen/>
      </w:r>
      <w:r w:rsidRPr="00951865">
        <w:softHyphen/>
      </w:r>
      <w:r w:rsidRPr="00951865">
        <w:softHyphen/>
      </w:r>
      <w:r w:rsidRPr="00951865">
        <w:softHyphen/>
      </w:r>
      <w:r w:rsidRPr="00951865">
        <w:softHyphen/>
      </w:r>
    </w:p>
    <w:p w14:paraId="220F1D19" w14:textId="77777777" w:rsidR="007701D3" w:rsidRPr="00E85948" w:rsidRDefault="007701D3" w:rsidP="007701D3">
      <w:pPr>
        <w:spacing w:before="120"/>
        <w:ind w:right="99"/>
        <w:rPr>
          <w:rFonts w:cstheme="minorHAnsi"/>
        </w:rPr>
      </w:pPr>
      <w:r w:rsidRPr="00E85948">
        <w:rPr>
          <w:rStyle w:val="Emphasis"/>
          <w:rFonts w:cstheme="minorHAnsi"/>
          <w:sz w:val="18"/>
          <w:szCs w:val="18"/>
        </w:rPr>
        <w:t xml:space="preserve">Oklahoma State University, as an equal opportunity employer, complies with all applicable federal and state laws regarding non-discrimination and affirmative action.  Oklahoma State University is committed to a policy of equal opportunity for all individuals and does not discriminate based on race, religion, age, sex, color, national origin, marital status, sexual orientation, gender identity/expression, disability, or veteran status with regard to employment, educational programs and activities, and/or admissions.  For more information, visit </w:t>
      </w:r>
      <w:hyperlink r:id="rId17" w:history="1">
        <w:r w:rsidRPr="00E85948">
          <w:rPr>
            <w:rStyle w:val="Hyperlink"/>
            <w:rFonts w:cstheme="minorHAnsi"/>
            <w:sz w:val="18"/>
            <w:szCs w:val="18"/>
          </w:rPr>
          <w:t>https:///eeo.okstate.edu</w:t>
        </w:r>
      </w:hyperlink>
      <w:r w:rsidRPr="00E85948">
        <w:rPr>
          <w:rStyle w:val="Emphasis"/>
          <w:rFonts w:cstheme="minorHAnsi"/>
        </w:rPr>
        <w:t>.</w:t>
      </w:r>
    </w:p>
    <w:p w14:paraId="565BFD3E" w14:textId="77777777" w:rsidR="007701D3" w:rsidRPr="00951865" w:rsidRDefault="007701D3" w:rsidP="00951865">
      <w:pPr>
        <w:spacing w:before="240"/>
      </w:pPr>
    </w:p>
    <w:sectPr w:rsidR="007701D3" w:rsidRPr="00951865" w:rsidSect="00DA1D5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206E887" w14:textId="77777777" w:rsidR="00DA1D52" w:rsidRDefault="00DA1D52" w:rsidP="00FE1A28">
      <w:r>
        <w:separator/>
      </w:r>
    </w:p>
  </w:endnote>
  <w:endnote w:type="continuationSeparator" w:id="0">
    <w:p w14:paraId="32F6F44A" w14:textId="77777777" w:rsidR="00DA1D52" w:rsidRDefault="00DA1D52" w:rsidP="00FE1A2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BoldMT">
    <w:charset w:val="00"/>
    <w:family w:val="auto"/>
    <w:pitch w:val="default"/>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AE9C2BC" w14:textId="77777777" w:rsidR="00DA1D52" w:rsidRDefault="00DA1D52" w:rsidP="00FE1A28">
      <w:r>
        <w:separator/>
      </w:r>
    </w:p>
  </w:footnote>
  <w:footnote w:type="continuationSeparator" w:id="0">
    <w:p w14:paraId="7F6D80C0" w14:textId="77777777" w:rsidR="00DA1D52" w:rsidRDefault="00DA1D52" w:rsidP="00FE1A2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5FD66815"/>
    <w:multiLevelType w:val="hybridMultilevel"/>
    <w:tmpl w:val="8A02D916"/>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 w15:restartNumberingAfterBreak="0">
    <w:nsid w:val="764F1163"/>
    <w:multiLevelType w:val="hybridMultilevel"/>
    <w:tmpl w:val="1E1673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111119771">
    <w:abstractNumId w:val="1"/>
  </w:num>
  <w:num w:numId="2" w16cid:durableId="45672861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bQwNLA0NbQ0MDSzNDZS0lEKTi0uzszPAykwqgUADawouiwAAAA="/>
  </w:docVars>
  <w:rsids>
    <w:rsidRoot w:val="00ED4F77"/>
    <w:rsid w:val="000304E9"/>
    <w:rsid w:val="000F4158"/>
    <w:rsid w:val="00103A2C"/>
    <w:rsid w:val="001234A9"/>
    <w:rsid w:val="00175E4A"/>
    <w:rsid w:val="00191E7F"/>
    <w:rsid w:val="001C0D80"/>
    <w:rsid w:val="001D080D"/>
    <w:rsid w:val="001D0F38"/>
    <w:rsid w:val="001D1D51"/>
    <w:rsid w:val="00204135"/>
    <w:rsid w:val="00221466"/>
    <w:rsid w:val="00242B0D"/>
    <w:rsid w:val="00247528"/>
    <w:rsid w:val="00256A5B"/>
    <w:rsid w:val="00261EF1"/>
    <w:rsid w:val="0028106B"/>
    <w:rsid w:val="002B2704"/>
    <w:rsid w:val="002D7EAC"/>
    <w:rsid w:val="00340F40"/>
    <w:rsid w:val="003623E1"/>
    <w:rsid w:val="00364DC6"/>
    <w:rsid w:val="0038131A"/>
    <w:rsid w:val="003D15BA"/>
    <w:rsid w:val="003D1B2D"/>
    <w:rsid w:val="003E3882"/>
    <w:rsid w:val="003F08C9"/>
    <w:rsid w:val="00401BBC"/>
    <w:rsid w:val="00416F37"/>
    <w:rsid w:val="004516AF"/>
    <w:rsid w:val="00467D06"/>
    <w:rsid w:val="0049262A"/>
    <w:rsid w:val="00493296"/>
    <w:rsid w:val="004D4B08"/>
    <w:rsid w:val="00551024"/>
    <w:rsid w:val="00560F87"/>
    <w:rsid w:val="0058190A"/>
    <w:rsid w:val="005943DE"/>
    <w:rsid w:val="0059536C"/>
    <w:rsid w:val="005C4A78"/>
    <w:rsid w:val="005F0704"/>
    <w:rsid w:val="005F62BC"/>
    <w:rsid w:val="00601D4C"/>
    <w:rsid w:val="00614145"/>
    <w:rsid w:val="006307D3"/>
    <w:rsid w:val="0065196D"/>
    <w:rsid w:val="00692855"/>
    <w:rsid w:val="006B1576"/>
    <w:rsid w:val="006B4CF5"/>
    <w:rsid w:val="006E4FB2"/>
    <w:rsid w:val="00702EF0"/>
    <w:rsid w:val="00717C49"/>
    <w:rsid w:val="007476D1"/>
    <w:rsid w:val="007701D3"/>
    <w:rsid w:val="007935BA"/>
    <w:rsid w:val="007A0D85"/>
    <w:rsid w:val="007A67F4"/>
    <w:rsid w:val="007C05B9"/>
    <w:rsid w:val="00861BD0"/>
    <w:rsid w:val="00883591"/>
    <w:rsid w:val="0089283B"/>
    <w:rsid w:val="00894DE8"/>
    <w:rsid w:val="00897FB8"/>
    <w:rsid w:val="008A6E9D"/>
    <w:rsid w:val="008D1EC3"/>
    <w:rsid w:val="008E5A54"/>
    <w:rsid w:val="0091659B"/>
    <w:rsid w:val="009237B4"/>
    <w:rsid w:val="00950AF7"/>
    <w:rsid w:val="00951865"/>
    <w:rsid w:val="009622D6"/>
    <w:rsid w:val="00972869"/>
    <w:rsid w:val="00976DE1"/>
    <w:rsid w:val="00985669"/>
    <w:rsid w:val="00986340"/>
    <w:rsid w:val="009F2EB4"/>
    <w:rsid w:val="009F6446"/>
    <w:rsid w:val="009F6A2C"/>
    <w:rsid w:val="00A02172"/>
    <w:rsid w:val="00A069E9"/>
    <w:rsid w:val="00A2674A"/>
    <w:rsid w:val="00A26B3E"/>
    <w:rsid w:val="00A44936"/>
    <w:rsid w:val="00A61864"/>
    <w:rsid w:val="00A63629"/>
    <w:rsid w:val="00A77676"/>
    <w:rsid w:val="00A903C6"/>
    <w:rsid w:val="00AD25C4"/>
    <w:rsid w:val="00AD361D"/>
    <w:rsid w:val="00AD6820"/>
    <w:rsid w:val="00B40704"/>
    <w:rsid w:val="00B906BC"/>
    <w:rsid w:val="00B96EB6"/>
    <w:rsid w:val="00BC4860"/>
    <w:rsid w:val="00BF0867"/>
    <w:rsid w:val="00BF328F"/>
    <w:rsid w:val="00C04D15"/>
    <w:rsid w:val="00C04FD4"/>
    <w:rsid w:val="00C15081"/>
    <w:rsid w:val="00C3371C"/>
    <w:rsid w:val="00C377A0"/>
    <w:rsid w:val="00C774B1"/>
    <w:rsid w:val="00C776F3"/>
    <w:rsid w:val="00CB61D1"/>
    <w:rsid w:val="00CC1F4F"/>
    <w:rsid w:val="00D128FE"/>
    <w:rsid w:val="00D20290"/>
    <w:rsid w:val="00D72A43"/>
    <w:rsid w:val="00D81E0F"/>
    <w:rsid w:val="00DA1D52"/>
    <w:rsid w:val="00DA3264"/>
    <w:rsid w:val="00DB405B"/>
    <w:rsid w:val="00DB6FB4"/>
    <w:rsid w:val="00DD7987"/>
    <w:rsid w:val="00E01BA1"/>
    <w:rsid w:val="00E2260D"/>
    <w:rsid w:val="00E445B7"/>
    <w:rsid w:val="00E554BE"/>
    <w:rsid w:val="00E8119C"/>
    <w:rsid w:val="00E82E9A"/>
    <w:rsid w:val="00E906FB"/>
    <w:rsid w:val="00ED4F77"/>
    <w:rsid w:val="00F55AC1"/>
    <w:rsid w:val="00F74E47"/>
    <w:rsid w:val="00FC08F4"/>
    <w:rsid w:val="00FD2201"/>
    <w:rsid w:val="00FE1A28"/>
    <w:rsid w:val="00FF783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603FC74"/>
  <w15:chartTrackingRefBased/>
  <w15:docId w15:val="{85CEDE78-DA12-2E49-9747-A99588C988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4"/>
        <w:szCs w:val="24"/>
        <w:lang w:val="en-US" w:eastAsia="en-US"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ED4F77"/>
    <w:rPr>
      <w:color w:val="0563C1" w:themeColor="hyperlink"/>
      <w:u w:val="single"/>
    </w:rPr>
  </w:style>
  <w:style w:type="character" w:styleId="FollowedHyperlink">
    <w:name w:val="FollowedHyperlink"/>
    <w:basedOn w:val="DefaultParagraphFont"/>
    <w:uiPriority w:val="99"/>
    <w:semiHidden/>
    <w:unhideWhenUsed/>
    <w:rsid w:val="00986340"/>
    <w:rPr>
      <w:color w:val="954F72" w:themeColor="followedHyperlink"/>
      <w:u w:val="single"/>
    </w:rPr>
  </w:style>
  <w:style w:type="paragraph" w:styleId="Revision">
    <w:name w:val="Revision"/>
    <w:hidden/>
    <w:uiPriority w:val="99"/>
    <w:semiHidden/>
    <w:rsid w:val="00D20290"/>
  </w:style>
  <w:style w:type="character" w:styleId="CommentReference">
    <w:name w:val="annotation reference"/>
    <w:basedOn w:val="DefaultParagraphFont"/>
    <w:uiPriority w:val="99"/>
    <w:semiHidden/>
    <w:unhideWhenUsed/>
    <w:rsid w:val="00E82E9A"/>
    <w:rPr>
      <w:sz w:val="16"/>
      <w:szCs w:val="16"/>
    </w:rPr>
  </w:style>
  <w:style w:type="paragraph" w:styleId="CommentText">
    <w:name w:val="annotation text"/>
    <w:basedOn w:val="Normal"/>
    <w:link w:val="CommentTextChar"/>
    <w:uiPriority w:val="99"/>
    <w:unhideWhenUsed/>
    <w:rsid w:val="00E82E9A"/>
    <w:rPr>
      <w:sz w:val="20"/>
      <w:szCs w:val="20"/>
    </w:rPr>
  </w:style>
  <w:style w:type="character" w:customStyle="1" w:styleId="CommentTextChar">
    <w:name w:val="Comment Text Char"/>
    <w:basedOn w:val="DefaultParagraphFont"/>
    <w:link w:val="CommentText"/>
    <w:uiPriority w:val="99"/>
    <w:rsid w:val="00E82E9A"/>
    <w:rPr>
      <w:sz w:val="20"/>
      <w:szCs w:val="20"/>
    </w:rPr>
  </w:style>
  <w:style w:type="paragraph" w:styleId="CommentSubject">
    <w:name w:val="annotation subject"/>
    <w:basedOn w:val="CommentText"/>
    <w:next w:val="CommentText"/>
    <w:link w:val="CommentSubjectChar"/>
    <w:uiPriority w:val="99"/>
    <w:semiHidden/>
    <w:unhideWhenUsed/>
    <w:rsid w:val="00E82E9A"/>
    <w:rPr>
      <w:b/>
      <w:bCs/>
    </w:rPr>
  </w:style>
  <w:style w:type="character" w:customStyle="1" w:styleId="CommentSubjectChar">
    <w:name w:val="Comment Subject Char"/>
    <w:basedOn w:val="CommentTextChar"/>
    <w:link w:val="CommentSubject"/>
    <w:uiPriority w:val="99"/>
    <w:semiHidden/>
    <w:rsid w:val="00E82E9A"/>
    <w:rPr>
      <w:b/>
      <w:bCs/>
      <w:sz w:val="20"/>
      <w:szCs w:val="20"/>
    </w:rPr>
  </w:style>
  <w:style w:type="character" w:styleId="Strong">
    <w:name w:val="Strong"/>
    <w:basedOn w:val="DefaultParagraphFont"/>
    <w:uiPriority w:val="22"/>
    <w:qFormat/>
    <w:rsid w:val="000304E9"/>
    <w:rPr>
      <w:b/>
      <w:bCs/>
    </w:rPr>
  </w:style>
  <w:style w:type="paragraph" w:styleId="Header">
    <w:name w:val="header"/>
    <w:basedOn w:val="Normal"/>
    <w:link w:val="HeaderChar"/>
    <w:uiPriority w:val="99"/>
    <w:unhideWhenUsed/>
    <w:rsid w:val="00FE1A28"/>
    <w:pPr>
      <w:tabs>
        <w:tab w:val="center" w:pos="4680"/>
        <w:tab w:val="right" w:pos="9360"/>
      </w:tabs>
    </w:pPr>
  </w:style>
  <w:style w:type="character" w:customStyle="1" w:styleId="HeaderChar">
    <w:name w:val="Header Char"/>
    <w:basedOn w:val="DefaultParagraphFont"/>
    <w:link w:val="Header"/>
    <w:uiPriority w:val="99"/>
    <w:rsid w:val="00FE1A28"/>
  </w:style>
  <w:style w:type="paragraph" w:styleId="Footer">
    <w:name w:val="footer"/>
    <w:basedOn w:val="Normal"/>
    <w:link w:val="FooterChar"/>
    <w:uiPriority w:val="99"/>
    <w:unhideWhenUsed/>
    <w:rsid w:val="00FE1A28"/>
    <w:pPr>
      <w:tabs>
        <w:tab w:val="center" w:pos="4680"/>
        <w:tab w:val="right" w:pos="9360"/>
      </w:tabs>
    </w:pPr>
  </w:style>
  <w:style w:type="character" w:customStyle="1" w:styleId="FooterChar">
    <w:name w:val="Footer Char"/>
    <w:basedOn w:val="DefaultParagraphFont"/>
    <w:link w:val="Footer"/>
    <w:uiPriority w:val="99"/>
    <w:rsid w:val="00FE1A28"/>
  </w:style>
  <w:style w:type="character" w:styleId="UnresolvedMention">
    <w:name w:val="Unresolved Mention"/>
    <w:basedOn w:val="DefaultParagraphFont"/>
    <w:uiPriority w:val="99"/>
    <w:semiHidden/>
    <w:unhideWhenUsed/>
    <w:rsid w:val="00E01BA1"/>
    <w:rPr>
      <w:color w:val="605E5C"/>
      <w:shd w:val="clear" w:color="auto" w:fill="E1DFDD"/>
    </w:rPr>
  </w:style>
  <w:style w:type="paragraph" w:styleId="ListParagraph">
    <w:name w:val="List Paragraph"/>
    <w:basedOn w:val="Normal"/>
    <w:uiPriority w:val="34"/>
    <w:qFormat/>
    <w:rsid w:val="00951865"/>
    <w:pPr>
      <w:ind w:left="720"/>
      <w:contextualSpacing/>
    </w:pPr>
  </w:style>
  <w:style w:type="character" w:styleId="Emphasis">
    <w:name w:val="Emphasis"/>
    <w:basedOn w:val="DefaultParagraphFont"/>
    <w:uiPriority w:val="20"/>
    <w:qFormat/>
    <w:rsid w:val="007701D3"/>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3767821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cid:image001.png@01D5E1AB.8AAEDAF0" TargetMode="External"/><Relationship Id="rId13" Type="http://schemas.openxmlformats.org/officeDocument/2006/relationships/hyperlink" Target="https://extension.okstate.edu" TargetMode="Externa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s://agresearch.okstate.edu" TargetMode="External"/><Relationship Id="rId17" Type="http://schemas.openxmlformats.org/officeDocument/2006/relationships/hyperlink" Target="https://eeo.okstate.edu" TargetMode="External"/><Relationship Id="rId2" Type="http://schemas.openxmlformats.org/officeDocument/2006/relationships/styles" Target="styles.xml"/><Relationship Id="rId16" Type="http://schemas.openxmlformats.org/officeDocument/2006/relationships/hyperlink" Target="https://www.stillwaterchamber.org"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agriculture.okstate.edu" TargetMode="External"/><Relationship Id="rId5" Type="http://schemas.openxmlformats.org/officeDocument/2006/relationships/footnotes" Target="footnotes.xml"/><Relationship Id="rId15" Type="http://schemas.openxmlformats.org/officeDocument/2006/relationships/hyperlink" Target="https://www.visitstillwater.org" TargetMode="External"/><Relationship Id="rId10" Type="http://schemas.openxmlformats.org/officeDocument/2006/relationships/hyperlink" Target="mailto:justin.talley@okstate.edu"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hr.okstate.edu/prospective-ee.html" TargetMode="External"/><Relationship Id="rId14" Type="http://schemas.openxmlformats.org/officeDocument/2006/relationships/hyperlink" Target="https://www.okstate.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3</Pages>
  <Words>1284</Words>
  <Characters>7320</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5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ayadande, A</dc:creator>
  <cp:keywords/>
  <dc:description/>
  <cp:lastModifiedBy>Dana and Josh Detre</cp:lastModifiedBy>
  <cp:revision>2</cp:revision>
  <dcterms:created xsi:type="dcterms:W3CDTF">2024-04-10T17:46:00Z</dcterms:created>
  <dcterms:modified xsi:type="dcterms:W3CDTF">2024-04-10T17: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8b8f41280ed7cc72dd506f41497244339c277fe568826cbcd452e55603fb6af</vt:lpwstr>
  </property>
</Properties>
</file>